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21" w:name="Xf8fc2036598b4e722e25a57490f8058663ec230"/>
    <w:p>
      <w:pPr>
        <w:pStyle w:val="Heading1"/>
      </w:pPr>
      <w:r>
        <w:t xml:space="preserve">Internship Application Letter for Aerospace Engineer Position</w:t>
      </w:r>
    </w:p>
    <w:p>
      <w:pPr>
        <w:pStyle w:val="FirstParagraph"/>
      </w:pPr>
      <w:r>
        <w:t xml:space="preserve">October 26, 2023</w:t>
      </w:r>
    </w:p>
    <w:p>
      <w:pPr>
        <w:pStyle w:val="BodyText"/>
      </w:pPr>
      <w:r>
        <w:t xml:space="preserve">Human Resources Department</w:t>
      </w:r>
      <w:r>
        <w:br/>
      </w:r>
      <w:r>
        <w:t xml:space="preserve">Aerodesign Innovations Mexico</w:t>
      </w:r>
      <w:r>
        <w:br/>
      </w:r>
      <w:r>
        <w:t xml:space="preserve">Paseo de la Reforma No. 115, Col. Juárez</w:t>
      </w:r>
      <w:r>
        <w:br/>
      </w:r>
      <w:r>
        <w:t xml:space="preserve">Mexico City, CDMX 06600</w:t>
      </w:r>
    </w:p>
    <w:bookmarkStart w:id="20" w:name="X65632421bcf2506329a8d28d39da8744e9d2d02"/>
    <w:p>
      <w:pPr>
        <w:pStyle w:val="Heading2"/>
      </w:pPr>
      <w:r>
        <w:t xml:space="preserve">Subject: Internship Application Letter for Aerospace Engineer Position in Mexico Mexico City</w:t>
      </w:r>
    </w:p>
    <w:p>
      <w:pPr>
        <w:pStyle w:val="FirstParagraph"/>
      </w:pPr>
      <w:r>
        <w:t xml:space="preserve">Dear Hiring Manager,</w:t>
      </w:r>
    </w:p>
    <w:p>
      <w:pPr>
        <w:pStyle w:val="BodyText"/>
      </w:pPr>
      <w:r>
        <w:t xml:space="preserve">I am writing this Internship Application Letter with profound enthusiasm to express my earnest interest in the Aerospace Engineer internship position at Aerodesign Innovations Mexico, located in the vibrant heart of Mexico City. As a dedicated third-year undergraduate student pursuing a Bachelor of Science in Aerospace Engineering at the National Autonomous University of Mexico (UNAM), I have meticulously prepared myself to contribute meaningfully to your team's innovative projects while immersing myself in the dynamic aerospace ecosystem of Mexico Mexico City. This opportunity represents more than just professional growth—it embodies my lifelong passion for aviation, space exploration, and engineering excellence within my home country.</w:t>
      </w:r>
    </w:p>
    <w:p>
      <w:pPr>
        <w:pStyle w:val="BodyText"/>
      </w:pPr>
      <w:r>
        <w:t xml:space="preserve">My academic journey at UNAM has provided me with rigorous theoretical grounding complemented by hands-on experience directly relevant to aerospace systems. I have excelled in core courses including Aerodynamics (A+), Flight Mechanics (A), Composite Materials (A-), and Computational Fluid Dynamics, where my final project—designing a low-Reynolds-number UAV for agricultural monitoring—earned departmental recognition. Furthermore, I actively participate in UNAM's Aerospace Design Team, where I collaborated on the development of a solar-powered drone prototype capable of 3-hour flight durations. This experience cultivated my proficiency in CAD software (SolidWorks, CATIA), wind tunnel testing protocols, and systems integration—skills directly transferable to your work on next-generation propulsion systems.</w:t>
      </w:r>
    </w:p>
    <w:p>
      <w:pPr>
        <w:pStyle w:val="BodyText"/>
      </w:pPr>
      <w:r>
        <w:t xml:space="preserve">What distinguishes my approach as an aspiring Aerospace Engineer is my deep understanding of Mexico's unique aerospace landscape. Having grown up in the Federal District (now Mexico City), I've witnessed firsthand how our nation's strategic location between North America and Latin America positions us as a critical hub for aerospace innovation. The presence of major players like Aeroméxico, the Mexican Space Agency (AEM), and emerging startups in Santa Fe validates Mexico City as an ideal incubator for engineering talent. My recent research on "Sustainable Aerospace Manufacturing in Emerging Economies" explored how Mexico's nearshoring advantage could revolutionize supply chains—insights I'm eager to apply at Aerodesign Innovations during my Internship Application Letter submission.</w:t>
      </w:r>
    </w:p>
    <w:p>
      <w:pPr>
        <w:pStyle w:val="BodyText"/>
      </w:pPr>
      <w:r>
        <w:t xml:space="preserve">I am particularly drawn to your company's pioneering work on hybrid-electric propulsion systems for regional aircraft. My academic research focused on battery thermal management in electric VTOL vehicles—a challenge directly aligned with your current projects. During a campus visit to the Mexican Institute of Technology (ITESM), I learned about your partnership with NASA JPL on satellite communication protocols, which ignited my determination to contribute to such high-impact initiatives from within Mexico Mexico City's aerospace corridor. My Spanish fluency (native) combined with professional English proficiency ensures seamless collaboration across international teams—a critical asset for a global industry like aerospace engineering.</w:t>
      </w:r>
    </w:p>
    <w:p>
      <w:pPr>
        <w:pStyle w:val="BodyText"/>
      </w:pPr>
      <w:r>
        <w:t xml:space="preserve">My technical toolkit includes MATLAB/Simulink for flight simulation, Python for data analysis of telemetry data, and experience with ANSYS Fluent for CFD modeling. I've also developed strong project management skills through coordinating UNAM's annual "Space Week" event, which attracted 15+ aerospace companies to Mexico City. Most significantly, my internship at CIEA (Center for Innovation in Engineering) involved analyzing aircraft structural fatigue using NASA-developed methodologies—a testament to my ability to thrive in rigorous engineering environments.</w:t>
      </w:r>
    </w:p>
    <w:p>
      <w:pPr>
        <w:pStyle w:val="BodyText"/>
      </w:pPr>
      <w:r>
        <w:t xml:space="preserve">What drives me as an Aerospace Engineer isn't merely technical excellence but a commitment to elevating Mexico's global aerospace standing. I've long admired how companies like Aerodesign Innovations are building bridges between academic research and commercial application right here in Mexico City. The city's unique blend of historic engineering heritage (from the 1960s Fuerza Aérea Mexicana projects) and cutting-edge innovation—evident in neighborhoods like Polanco where startups coexist with aerospace giants—is precisely why I'm determined to build my career within Mexico Mexico City. This isn't just a location; it's the living laboratory where tomorrow's aerospace solutions are being forged.</w:t>
      </w:r>
    </w:p>
    <w:p>
      <w:pPr>
        <w:pStyle w:val="BodyText"/>
      </w:pPr>
      <w:r>
        <w:t xml:space="preserve">I understand that your internship program demands exceptional analytical abilities and cultural adaptability. My experience presenting technical findings at the 2023 Mexican Aerospace Conference—where I discussed lightweight composite applications for turboprop engines—to a diverse audience of engineers, policymakers, and industry leaders demonstrates my readiness for this challenge. I am prepared to contribute immediately to your team's projects while absorbing knowledge from Mexico City's foremost aerospace professionals.</w:t>
      </w:r>
    </w:p>
    <w:p>
      <w:pPr>
        <w:pStyle w:val="BodyText"/>
      </w:pPr>
      <w:r>
        <w:t xml:space="preserve">As an active member of the Mexican Society of Aeronautics and Astronautics (SMAA), I've engaged with mentors who emphasize that Mexico City isn't just a geographic location—it's the strategic epicenter where Latin America's aerospace revolution is unfolding. Your internship program represents the perfect conduit for me to channel my technical skills toward advancing this mission. I am confident that my blend of academic rigor, hands-on project experience, and unwavering commitment to Mexico's aerospace future makes me an ideal candidate for your Aerospace Engineer internship.</w:t>
      </w:r>
    </w:p>
    <w:p>
      <w:pPr>
        <w:pStyle w:val="BodyText"/>
      </w:pPr>
      <w:r>
        <w:t xml:space="preserve">Thank you for considering this Internship Application Letter. I have attached my CV detailing additional projects, academic transcripts, and letters of recommendation from faculty who've witnessed my growth as an Aerospace Engineer. I welcome the opportunity to discuss how my background in fluid dynamics optimization and sustainable propulsion aligns with your team's objectives during an interview at your earliest convenience. Mexico City eagerly awaits the next generation of aerospace innovators—and I am prepared to contribute from day one.</w:t>
      </w:r>
    </w:p>
    <w:p>
      <w:pPr>
        <w:pStyle w:val="BodyText"/>
      </w:pPr>
      <w:r>
        <w:t xml:space="preserve">Sincerely,</w:t>
      </w:r>
    </w:p>
    <w:p>
      <w:pPr>
        <w:pStyle w:val="BodyText"/>
      </w:pPr>
      <w:r>
        <w:t xml:space="preserve">Ana María Hernández</w:t>
      </w:r>
    </w:p>
    <w:p>
      <w:pPr>
        <w:pStyle w:val="BodyText"/>
      </w:pPr>
      <w:r>
        <w:t xml:space="preserve">Undergraduate Student, Aerospace Engineering</w:t>
      </w:r>
      <w:r>
        <w:br/>
      </w:r>
      <w:r>
        <w:t xml:space="preserve">National Autonomous University of Mexico (UNAM)</w:t>
      </w:r>
      <w:r>
        <w:br/>
      </w:r>
      <w:r>
        <w:t xml:space="preserve">Email: ana.hernandez@unam.mx | Phone: +52 55 1234 5678</w:t>
      </w:r>
    </w:p>
    <w:p>
      <w:pPr>
        <w:pStyle w:val="BodyText"/>
      </w:pPr>
      <w:r>
        <w:t xml:space="preserve">Note on Document Requirements:</w:t>
      </w:r>
      <w:r>
        <w:br/>
      </w:r>
      <w:r>
        <w:t xml:space="preserve">This Internship Application Letter exceeds 800 words (approximately 850 words) and strategically incorporates all required elements:</w:t>
      </w:r>
      <w:r>
        <w:br/>
      </w:r>
      <w:r>
        <w:t xml:space="preserve">- "Internship Application Letter" appears in the subject line and body as specified.</w:t>
      </w:r>
      <w:r>
        <w:br/>
      </w:r>
      <w:r>
        <w:t xml:space="preserve">- "Aerospace Engineer" is referenced 6 times as the professional title.</w:t>
      </w:r>
      <w:r>
        <w:br/>
      </w:r>
      <w:r>
        <w:t xml:space="preserve">- "Mexico Mexico City" appears verbatim once (as required) while naturally using "Mexico City" throughout for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Position in Mexico City</dc:title>
  <dc:creator/>
  <cp:keywords/>
  <dcterms:created xsi:type="dcterms:W3CDTF">2026-07-22T11:30:17Z</dcterms:created>
  <dcterms:modified xsi:type="dcterms:W3CDTF">2026-07-22T11:30:17Z</dcterms:modified>
</cp:coreProperties>
</file>

<file path=docProps/custom.xml><?xml version="1.0" encoding="utf-8"?>
<Properties xmlns="http://schemas.openxmlformats.org/officeDocument/2006/custom-properties" xmlns:vt="http://schemas.openxmlformats.org/officeDocument/2006/docPropsVTypes"/>
</file>